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5609E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5609E">
        <w:rPr>
          <w:rFonts w:ascii="Muli" w:eastAsia="Muli" w:hAnsi="Muli" w:cs="Muli"/>
          <w:sz w:val="24"/>
          <w:szCs w:val="24"/>
          <w:u w:val="single"/>
        </w:rPr>
        <w:t xml:space="preserve">   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F5609E">
      <w:pPr>
        <w:spacing w:line="240" w:lineRule="auto"/>
        <w:ind w:left="360"/>
        <w:rPr>
          <w:rFonts w:ascii="Muli" w:eastAsia="Muli" w:hAnsi="Muli" w:cs="Muli"/>
          <w:sz w:val="24"/>
          <w:szCs w:val="24"/>
          <w:u w:val="single"/>
        </w:rPr>
      </w:pPr>
      <w:r w:rsidRPr="00F5609E">
        <w:rPr>
          <w:rFonts w:ascii="Muli" w:eastAsia="Muli" w:hAnsi="Muli" w:cs="Muli"/>
          <w:sz w:val="24"/>
          <w:szCs w:val="24"/>
          <w:u w:val="single"/>
        </w:rPr>
        <w:t>Answer:</w:t>
      </w:r>
      <w:r w:rsidR="00F5609E" w:rsidRPr="00F5609E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:rsidR="00F5609E" w:rsidRDefault="00F5609E" w:rsidP="00F5609E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he Div Tag is used as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a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division in an HTML document.</w:t>
      </w:r>
    </w:p>
    <w:p w:rsidR="00F5609E" w:rsidRPr="00F5609E" w:rsidRDefault="00F5609E" w:rsidP="00F5609E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is styled using the class attribut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F5609E" w:rsidRPr="00F5609E" w:rsidRDefault="00F5609E" w:rsidP="00F5609E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b/>
          <w:bCs/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 relative</w:t>
      </w:r>
      <w:r>
        <w:rPr>
          <w:color w:val="202124"/>
          <w:shd w:val="clear" w:color="auto" w:fill="FFFFFF"/>
        </w:rPr>
        <w:t> to its normal </w:t>
      </w:r>
      <w:r>
        <w:rPr>
          <w:b/>
          <w:bCs/>
          <w:color w:val="202124"/>
          <w:shd w:val="clear" w:color="auto" w:fill="FFFFFF"/>
        </w:rPr>
        <w:t>position</w:t>
      </w:r>
      <w:r>
        <w:rPr>
          <w:color w:val="202124"/>
          <w:shd w:val="clear" w:color="auto" w:fill="FFFFFF"/>
        </w:rPr>
        <w:t>. </w:t>
      </w:r>
    </w:p>
    <w:p w:rsidR="00173A24" w:rsidRPr="00F5609E" w:rsidRDefault="00F5609E" w:rsidP="00F5609E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b/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bsolutely to its first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F5609E" w:rsidRPr="00F5609E" w:rsidRDefault="00F5609E" w:rsidP="00F5609E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pacity is used for the transparency of images and tex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5609E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F5609E" w:rsidRPr="00F5609E" w:rsidRDefault="00F5609E" w:rsidP="00F5609E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JSX (combination of java script and html)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F5609E" w:rsidRDefault="00F5609E" w:rsidP="00F5609E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F5609E" w:rsidRDefault="00F5609E" w:rsidP="00F5609E">
      <w:pPr>
        <w:pStyle w:val="ListParagraph"/>
        <w:numPr>
          <w:ilvl w:val="0"/>
          <w:numId w:val="7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First we have to open android</w:t>
      </w:r>
    </w:p>
    <w:p w:rsidR="00F5609E" w:rsidRDefault="00F5609E" w:rsidP="00F5609E">
      <w:pPr>
        <w:pStyle w:val="ListParagraph"/>
        <w:numPr>
          <w:ilvl w:val="0"/>
          <w:numId w:val="7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We  have to click on run on your device</w:t>
      </w:r>
    </w:p>
    <w:p w:rsidR="00F5609E" w:rsidRDefault="00F5609E" w:rsidP="00F5609E">
      <w:pPr>
        <w:pStyle w:val="ListParagraph"/>
        <w:numPr>
          <w:ilvl w:val="0"/>
          <w:numId w:val="7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Go to QR code section</w:t>
      </w:r>
    </w:p>
    <w:p w:rsidR="00F5609E" w:rsidRDefault="00B52EDE" w:rsidP="00F5609E">
      <w:pPr>
        <w:pStyle w:val="ListParagraph"/>
        <w:numPr>
          <w:ilvl w:val="0"/>
          <w:numId w:val="7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Download Expo Go on you android phone</w:t>
      </w:r>
    </w:p>
    <w:p w:rsidR="00B52EDE" w:rsidRDefault="00B52EDE" w:rsidP="00F5609E">
      <w:pPr>
        <w:pStyle w:val="ListParagraph"/>
        <w:numPr>
          <w:ilvl w:val="0"/>
          <w:numId w:val="7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the QR code from the app on the phone</w:t>
      </w:r>
    </w:p>
    <w:p w:rsidR="00B52EDE" w:rsidRDefault="00B52EDE" w:rsidP="00F5609E">
      <w:pPr>
        <w:pStyle w:val="ListParagraph"/>
        <w:numPr>
          <w:ilvl w:val="0"/>
          <w:numId w:val="7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Your output will be displayed!</w:t>
      </w:r>
    </w:p>
    <w:p w:rsidR="00B52EDE" w:rsidRPr="00F5609E" w:rsidRDefault="00B52EDE" w:rsidP="00B52EDE">
      <w:pPr>
        <w:pStyle w:val="ListParagraph"/>
        <w:spacing w:line="240" w:lineRule="auto"/>
        <w:ind w:left="1440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B52EDE" w:rsidRDefault="00B52EDE" w:rsidP="00B52EDE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going to display the returned react components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B52EDE" w:rsidRPr="00B52EDE" w:rsidRDefault="00B52EDE" w:rsidP="00B52EDE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is going to return the react components to the render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B52EDE" w:rsidP="00B52EDE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</w:t>
      </w:r>
    </w:p>
    <w:p w:rsidR="00B52EDE" w:rsidRDefault="00B52EDE" w:rsidP="00B52EDE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:rsidR="00B52EDE" w:rsidRPr="00B52EDE" w:rsidRDefault="00B52EDE" w:rsidP="00B52EDE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ex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5E16D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50329A"/>
    <w:multiLevelType w:val="hybridMultilevel"/>
    <w:tmpl w:val="D194BF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1E2C391F"/>
    <w:multiLevelType w:val="hybridMultilevel"/>
    <w:tmpl w:val="3CEE07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54A1CE8"/>
    <w:multiLevelType w:val="hybridMultilevel"/>
    <w:tmpl w:val="6CFA4C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6D396AE0"/>
    <w:multiLevelType w:val="hybridMultilevel"/>
    <w:tmpl w:val="E36AD81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766B2C01"/>
    <w:multiLevelType w:val="hybridMultilevel"/>
    <w:tmpl w:val="B0763B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E16DD"/>
    <w:rsid w:val="009526BB"/>
    <w:rsid w:val="00B52EDE"/>
    <w:rsid w:val="00E65B11"/>
    <w:rsid w:val="00F560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16DD"/>
  </w:style>
  <w:style w:type="paragraph" w:styleId="Heading1">
    <w:name w:val="heading 1"/>
    <w:basedOn w:val="Normal"/>
    <w:next w:val="Normal"/>
    <w:uiPriority w:val="9"/>
    <w:qFormat/>
    <w:rsid w:val="005E16D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E16D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E16D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E16D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E16D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E16D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E16D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E16DD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5609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04-28T13:56:00Z</dcterms:created>
  <dcterms:modified xsi:type="dcterms:W3CDTF">2021-04-28T13:56:00Z</dcterms:modified>
</cp:coreProperties>
</file>